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Гамбердов Сулайм Ис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984390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98305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972127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54894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694381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933735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940672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4005166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582837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34153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561044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2796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78560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88779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583407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723886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амбердов Сулайм Исаевич</dc:creator>
  <dc:language>ru-RU</dc:language>
  <cp:keywords/>
  <dcterms:created xsi:type="dcterms:W3CDTF">2025-03-27T09:53:40Z</dcterms:created>
  <dcterms:modified xsi:type="dcterms:W3CDTF">2025-03-27T09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